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16</w:t>
      </w:r>
      <w:r>
        <w:t xml:space="preserve"> </w:t>
      </w:r>
      <w:r>
        <w:t xml:space="preserve">ธันว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w:t>
      </w:r>
    </w:p>
    <w:p>
      <w:pPr>
        <w:pStyle w:val="BodyText"/>
      </w:pPr>
      <w:r>
        <w:t xml:space="preserve">(อาจารย์สุธิรา) สวัสดีค่ะ</w:t>
      </w:r>
    </w:p>
    <w:p>
      <w:pPr>
        <w:pStyle w:val="BodyText"/>
      </w:pPr>
      <w:r>
        <w:t xml:space="preserve">(เจ้าหน้าที่) สวัสดีครับอาจารย์</w:t>
      </w:r>
    </w:p>
    <w:p>
      <w:pPr>
        <w:pStyle w:val="BodyText"/>
      </w:pPr>
      <w:r>
        <w:t xml:space="preserve">(อาจารย์สุธิรา) เปิด OBS โอเคครับ ครับผม ขึ้นแล้วครับ</w:t>
      </w:r>
    </w:p>
    <w:p>
      <w:pPr>
        <w:pStyle w:val="BodyText"/>
      </w:pPr>
      <w:r>
        <w:t xml:space="preserve">(อาจารย์สุธิรา) กำลังเรียก ครับ สวัสดีครับ สมาชิกเราเข้ามาครบหรือยัง มาแล้ว พี่เซฟมาแล้ว จุฑาร บี สรจักร อะตอม สุมาวดี แบม</w:t>
      </w:r>
    </w:p>
    <w:p>
      <w:pPr>
        <w:pStyle w:val="BodyText"/>
      </w:pPr>
      <w:r>
        <w:t xml:space="preserve">(พี่อี๊ด) อาจารย์สวัสดีค่ะ</w:t>
      </w:r>
    </w:p>
    <w:p>
      <w:pPr>
        <w:pStyle w:val="BodyText"/>
      </w:pPr>
      <w:r>
        <w:t xml:space="preserve">(อาจารย์สุธิรา) สวัสดีค่ะ วันนี้ขออยู่บ้าน มีอาการเหมือนจะเป็นไข้ เมื่อวานไปหาหมอก็</w:t>
      </w:r>
    </w:p>
    <w:p>
      <w:pPr>
        <w:pStyle w:val="BodyText"/>
      </w:pPr>
      <w:r>
        <w:t xml:space="preserve">(พี่อี๊ด) ที่นี่ก็มีตรวจสุขภาพประจำปีค่ะ</w:t>
      </w:r>
    </w:p>
    <w:p>
      <w:pPr>
        <w:pStyle w:val="BodyText"/>
      </w:pPr>
      <w:r>
        <w:t xml:space="preserve">(อาจารย์สุธิรา) หมอก็ไม่ตรวจให้ หมอบอกเอายาไปกินก่อน เดี๋ยวเผื่อเป็น CO</w:t>
      </w:r>
    </w:p>
    <w:p>
      <w:pPr>
        <w:pStyle w:val="BodyText"/>
      </w:pPr>
      <w:r>
        <w:t xml:space="preserve">(พี่อี๊ด) อ๋อ หมอก็กลัวหมอต้องใช้วิธีจ่ายยามาก่อน ถามอาการแล้วก็จ่ายยา แล้วบอกว่าถ้า 3 วันแล้วยังไม่หาย คือ มันมีอาการเหมือนกับเป็นไข้ แต่ไม่ได้เป็นไข้ วันนี้ก็เลยไม่เข้า เพราะกลัว เดี๋ยวเกิดเป็นมาแล้วเด็ก ๆ ก็จะเดือดร้อนไปด้วย</w:t>
      </w:r>
    </w:p>
    <w:p>
      <w:pPr>
        <w:pStyle w:val="BodyText"/>
      </w:pPr>
      <w:r>
        <w:t xml:space="preserve">(พี่อี๊ด) แต่อาจารย์รับวัคซีนแล้ว 2 หรือ 3</w:t>
      </w:r>
    </w:p>
    <w:p>
      <w:pPr>
        <w:pStyle w:val="BodyText"/>
      </w:pPr>
      <w:r>
        <w:t xml:space="preserve">(อาจารย์สุธิรา) 3 แล้ว สบายใจได้ค่ะ</w:t>
      </w:r>
    </w:p>
    <w:p>
      <w:pPr>
        <w:pStyle w:val="BodyText"/>
      </w:pPr>
      <w:r>
        <w:t xml:space="preserve">(อาจารย์สุธิรา) ใช่ แล้วทีนี้อากาศที่นี่มันค่อนข้างเย็น แต่ตอนกลางวันมันร้อน อากาศน่าจะอากาศจะเปลี่ยน เด็ก ๆ เข้ามาจะครบแล้วนี่ เสือน้อยมาแล้ว คามมาแล้ว เหลือใคร ใบเตยก็เข้ามาแล้ว โอเคค่ะ เด็ก ๆ ครบแล้ว ทุกคนขอดูหน้าตาเปิดกล้องกันหน่อย เปิดกล้องหน่อย ๆ เลยนะคะ พี่ไอซ์… ก่อนก็ได้ พี่ไอซ์อยู่ไหนเอ่ย เปิดกล้องหน่อย</w:t>
      </w:r>
    </w:p>
    <w:p>
      <w:pPr>
        <w:pStyle w:val="BodyText"/>
      </w:pPr>
      <w:r>
        <w:t xml:space="preserve">(พี่อี๊ด) ไอซ์…</w:t>
      </w:r>
    </w:p>
    <w:p>
      <w:pPr>
        <w:pStyle w:val="BodyText"/>
      </w:pPr>
      <w:r>
        <w:t xml:space="preserve">(อาจารย์สุธิรา) ไอซ์ชื่อภาษามืออะไร จำชื่อภาษามือตัวเองได้ไหม หัวเราะ ไอซ์เปิดแล้วนะคะ ต่อไปพี่เซฟ // สักครู่นะครับอาจารย์</w:t>
      </w:r>
    </w:p>
    <w:p>
      <w:pPr>
        <w:pStyle w:val="BodyText"/>
      </w:pPr>
      <w:r>
        <w:t xml:space="preserve">(อาจารย์สุธิรา) อยู่ไหนนี่</w:t>
      </w:r>
    </w:p>
    <w:p>
      <w:pPr>
        <w:pStyle w:val="BodyText"/>
      </w:pPr>
      <w:r>
        <w:t xml:space="preserve">(นักศึกษาชาย) ยังอยู่ที่นอนอยู่เลยครับ</w:t>
      </w:r>
    </w:p>
    <w:p>
      <w:pPr>
        <w:pStyle w:val="BodyText"/>
      </w:pPr>
      <w:r>
        <w:t xml:space="preserve">(อาจารย์สุธิรา) ยังอยู่ที่นอน เดี๋ยวเราจะข้ามไปคนอื่นก่อน บีค่ะ บี บีน่าจะเป็นบี บียังไม่เปิดกล้อง</w:t>
      </w:r>
    </w:p>
    <w:p>
      <w:pPr>
        <w:pStyle w:val="BodyText"/>
      </w:pPr>
      <w:r>
        <w:t xml:space="preserve">(อาจารย์สุธิรา) บีค่ะบี</w:t>
      </w:r>
    </w:p>
    <w:p>
      <w:pPr>
        <w:pStyle w:val="BodyText"/>
      </w:pPr>
      <w:r>
        <w:t xml:space="preserve">(พี่อี๊ด) ยกมือ บีอยู่ไหม</w:t>
      </w:r>
    </w:p>
    <w:p>
      <w:pPr>
        <w:pStyle w:val="BodyText"/>
      </w:pPr>
      <w:r>
        <w:t xml:space="preserve">(อาจารย์สุธิรา) เปิดกล้องหน่อย ๆ น่าจะไม่อยู่ตรงหน้ากล้องไม่เห็นพี่ล่าม เดี๋ยวไปที่คราม ครามเปิดแล้ว โอเคจ้า โอเค</w:t>
      </w:r>
    </w:p>
    <w:p>
      <w:pPr>
        <w:pStyle w:val="BodyText"/>
      </w:pPr>
      <w:r>
        <w:t xml:space="preserve">(พี่อี๊ด) อ๋อค่ะ</w:t>
      </w:r>
    </w:p>
    <w:p>
      <w:pPr>
        <w:pStyle w:val="BodyText"/>
      </w:pPr>
      <w:r>
        <w:t xml:space="preserve">(อาจารย์สุธิรา) ต่อไปอะตอมค่ะ</w:t>
      </w:r>
    </w:p>
    <w:p>
      <w:pPr>
        <w:pStyle w:val="BodyText"/>
      </w:pPr>
      <w:r>
        <w:t xml:space="preserve">(พี่อี๊ด) อะตอม ชื่อภาษามือ</w:t>
      </w:r>
    </w:p>
    <w:p>
      <w:pPr>
        <w:pStyle w:val="BodyText"/>
      </w:pPr>
      <w:r>
        <w:t xml:space="preserve">(อาจารย์สุธิรา) อยู่ในห้องกันใช่ไหมนี่มืดมากเลย</w:t>
      </w:r>
    </w:p>
    <w:p>
      <w:pPr>
        <w:pStyle w:val="BodyText"/>
      </w:pPr>
      <w:r>
        <w:t xml:space="preserve">(พี่อี๊ด) อะตอม</w:t>
      </w:r>
    </w:p>
    <w:p>
      <w:pPr>
        <w:pStyle w:val="BodyText"/>
      </w:pPr>
      <w:r>
        <w:t xml:space="preserve">(อาจารย์สุธิรา) อะตอมนี่</w:t>
      </w:r>
    </w:p>
    <w:p>
      <w:pPr>
        <w:pStyle w:val="BodyText"/>
      </w:pPr>
      <w:r>
        <w:t xml:space="preserve">(พี่อี๊ด) อะตอมอยู่ไหม</w:t>
      </w:r>
    </w:p>
    <w:p>
      <w:pPr>
        <w:pStyle w:val="BodyText"/>
      </w:pPr>
      <w:r>
        <w:t xml:space="preserve">(อาจารย์สุธิรา) อยู่ ๆ เปิดกล้องแล้ว ไม่เห็นพี่อี๊ดหรืออะตอม</w:t>
      </w:r>
    </w:p>
    <w:p>
      <w:pPr>
        <w:pStyle w:val="BodyText"/>
      </w:pPr>
      <w:r>
        <w:t xml:space="preserve">(พี่อี๊ด) อะตอมเห็นล่ามไหม เห็นไหม</w:t>
      </w:r>
    </w:p>
    <w:p>
      <w:pPr>
        <w:pStyle w:val="BodyText"/>
      </w:pPr>
      <w:r>
        <w:t xml:space="preserve">(อาจารย์สุธิรา) แต่เขาเปิดกล้องนะ อ๋อเห็นแล้ว โอเค</w:t>
      </w:r>
    </w:p>
    <w:p>
      <w:pPr>
        <w:pStyle w:val="BodyText"/>
      </w:pPr>
      <w:r>
        <w:t xml:space="preserve">(พี่อี๊ด) อ๋อ เพิ่งยกมือ</w:t>
      </w:r>
    </w:p>
    <w:p>
      <w:pPr>
        <w:pStyle w:val="BodyText"/>
      </w:pPr>
      <w:r>
        <w:t xml:space="preserve">(อาจารย์สุธิรา) ไม่ใช่สิ วดี ต่อไปแบมค่ะ แบมอยู่ด้วยกัน โอเค เปิดแล้ว 2 สาว แบมมองกล้อง ๆ บีกับแบม แบมยกมือแล้วโอเค บี บียกมือ เสือน้อย</w:t>
      </w:r>
    </w:p>
    <w:p>
      <w:pPr>
        <w:pStyle w:val="BodyText"/>
      </w:pPr>
      <w:r>
        <w:t xml:space="preserve">(พี่อี๊ด) เสือน้อยส่งเสียงหน่อยครับ</w:t>
      </w:r>
    </w:p>
    <w:p>
      <w:pPr>
        <w:pStyle w:val="BodyText"/>
      </w:pPr>
      <w:r>
        <w:t xml:space="preserve">(นักศึกษาชาย) สวัสดีครับ ๆ</w:t>
      </w:r>
    </w:p>
    <w:p>
      <w:pPr>
        <w:pStyle w:val="BodyText"/>
      </w:pPr>
      <w:r>
        <w:t xml:space="preserve">(อาจารย์สุธิรา) โอเคครับ // ได้ยินชัดไหมครับ</w:t>
      </w:r>
    </w:p>
    <w:p>
      <w:pPr>
        <w:pStyle w:val="BodyText"/>
      </w:pPr>
      <w:r>
        <w:t xml:space="preserve">(อาจารย์สุธิรา) ได้ยินครับ ใบเตย ใบเตยอยู่หรือเปล่าลูก เปิดกล้องแป๊บหนึ่ง ใบเตยไปไหนนะ ส่งเสียงหน่อยส่งเสียง ไม่ออกกล้องก็ต้องส่งเสียงลูกใบเตย อยู่ไหนนะ เดี๋ยวลองแชตหา ใบเตย อยู่ไหม น่าจะไปทางอื่น ยังไม่ตอบ ใบเตยไปไหน พี่เซฟ ๆ พร้อมออกกล้องหรือยัง</w:t>
      </w:r>
    </w:p>
    <w:p>
      <w:pPr>
        <w:pStyle w:val="BodyText"/>
      </w:pPr>
      <w:r>
        <w:t xml:space="preserve">(นักศึกษาชาย) ยังครับอาจารย์ครับ</w:t>
      </w:r>
    </w:p>
    <w:p>
      <w:pPr>
        <w:pStyle w:val="BodyText"/>
      </w:pPr>
      <w:r>
        <w:t xml:space="preserve">(อาจารย์สุธิรา) อยู่ ๆ โอเค ๆ เหลือใบเตยยังไม่ตอบเรา ใบเตยไปไหนนะ ไปไหนนะ เปิดแล้วหายไปไหนเอ่ย ระหว่างที่รอใบเตยนะคะ เดี๋ยววันนี้จะมาคุยเรื่องที่ความจริงแล้วที่เราตั้งใจกันไว้ก็คือเราจะทำ IoT แต่เกิดปัญหา เนื่องจากใช้งบไม่ได้ เราก็จะไม่มีอุปกรณ์ เพราะฉะนั้น เราก็จะเปลี่ยนไปทำอย่างอื่นแทนก่อนนะคะ เราก็จะมีหัวข้อมาให้เด็ก ๆ เลือกกัน เดี๋ยวเด็ก ๆ ลองดูก่อนว่าเรื่องที่เราจะทำนี่ เด็ก ๆ จะสนใจไหม มีให้เลือก 2 หัวข้อนะคะ ก็คือ AR กับ Animation ทำ AR หรือทำ Animation มีให้เลือก 2 อย่าง ก่อนอื่นเราต้องมาทำความรู้จักกับ AR แล้วก็ Animation นะคะ ว่ามันคืออะไร เดี๋ยวจะให้ดู AR ก่อนนะคะ เดี๋ยวแป๊บหนึ่งนะคะ โอเค ใบเตยตอบมาแล้ว ใบเตยเข้ามาแล้วนะคะ AR นะคะ ให้เด็ก ๆ ดู AR // นั่นก็คือ AR กับ VR 2 อันนี้ไม่เหมือนกันนะคะ เริ่มจาก AR ก่อนเลย AR คือ Augmentted Reaity ส่วน Reality คือ ความจริงนะคะ พอส่องไปที่วัตถุที่ส่องหน้าเราปุ๊บ มากมาย อย่างเกม Pokemon Go ก็จะให้เรามาจับ ๆ ใช่ไหมคะ นี่ล่ะค่ะ เป้น Augmented นำอ็อกเม็นเต็ดAR นะคะ ไม่แน่ใจเดี๋ยวจะลองถาม เด็ก ๆ เคยเล่น Pokemon เกม ไหม รุ่นนี้น่าจะเคย เดี๋ยวลองถามบีกับแบม ถามสาว ๆ อยู่ไหนเอ่ย ใครจะเปิดกล้องนะ 2 สาวนี้ใครจะเปิดกล้อง</w:t>
      </w:r>
    </w:p>
    <w:p>
      <w:pPr>
        <w:pStyle w:val="BodyText"/>
      </w:pPr>
      <w:r>
        <w:t xml:space="preserve">(พี่อี๊ด) บี แบม</w:t>
      </w:r>
    </w:p>
    <w:p>
      <w:pPr>
        <w:pStyle w:val="BodyText"/>
      </w:pPr>
      <w:r>
        <w:t xml:space="preserve">(อาจารย์สุธิรา) ขอถาม ๆ ไปไหนกันไม่เปิดกล้อง อยากรู้ เราอยากรู้ พี่เซฟนี่คอเกม ต้องเคยเล่นโปเกมอนเกมแน่นอน ใบเตยก็คอเกม ใบเตยเคยเล่น Pekemon หรือเปล่า ใบเตยตอบในแช็ตได้นะ เดี๋ยวตอนนี้จะลองถาม เคย นั่นล่ะ ต้นแบบ AR เลยนะคะ ดูไว้ เดี๋ยวถามอะตอมก่อนดีกว่า อะตอม อะตอมเคยเล่นเกมโปเกมอนเปล่า ในวิดีโอ ตอบมาแล้ว โอเคครับ เขาตอบในแช็ตนะ มาดูครามบ้าง คาม คามเคยเล่นไหมครับ ไม่เคย ใช่ไหม ไม่เคย</w:t>
      </w:r>
    </w:p>
    <w:p>
      <w:pPr>
        <w:pStyle w:val="BodyText"/>
      </w:pPr>
      <w:r>
        <w:t xml:space="preserve">(พี่อี๊ด) ไม่เคยครับ</w:t>
      </w:r>
    </w:p>
    <w:p>
      <w:pPr>
        <w:pStyle w:val="BodyText"/>
      </w:pPr>
      <w:r>
        <w:t xml:space="preserve">(อาจารย์สุธิรา) ก็จะมีทั้งคนที่เคยเล่นไม่เคยเล่น เปิดจอให้เราหรือยัง 2 สาวทำไมไม่เปิดจอนะ ไปไหนกัน ๆไปไหนกัน เมื่อกี้ยังเปิดอยู่เลยนี่น่าพี่ไอซ์ พี่ไอซ์ล่ะ ไอซ์เคยเล่นหรือเปล่าครับ เกม Pokemon น่ะ เอ๊ เหมือนจะตอบ ไอซ์ไม่ได้เปิดไมค์หรือเปล่า ทำไมไม่มีเสียงลูก ไม่อย่างนั้นพิมแชตก็ได้ พิมพ์แช็ตก็ได้ครับ อ๋อ เคย ส่วนใหญ่เด็กรุ่นนี้น่าจะเคยเล่นนะคะ เดี๋ยวเราจะมาดูกันต่อว่าเดี๋ยวจะมาอธิบายให้เห็นชัดเจนนะคะ ว่าหายไปไหน ไม่ใช่ ๆ ต้องเลือกเป็นอะไร แชร์ทั้งหน้าจอ แป๊บหนึ่งนะคะ เอกสารมันไม่ขึ้นเดี๋ยวก่อน เดี๋ยวหาที่จะให้ดูมันไม่ขึ้น มันไปเปิดไหน โอเคขึ้นแล้ว เห็นเอกสารนะเด็ก ๆ นะคะ AR AR หรือ ขยายขนาดก่อน นะคะ มันเป็นชื่อที่ย่อมาจาก นะคะ มันจะเป็นเทคโนโลยีที่มีการผสานน่ะ อยู่ในห้องอย่างนี้ใช่ไหม พวกที่เคยเล่นโปเกม่อนเกมน่ะจะรู้ สถานที่จริง กับเอาสิ่งที่เป็นเหมือนตัว Pokemon น่ะ มันเป็นตัวการ์ตูนใช่ไหม ถ้าแต่เดิมเราจะเห็น Pokemon อยู่แต่ใน TV ใช่ไหม แต่ตอนที่เราเล่นเกมโปเกมอนนี่ จะเหมือนเราได้เล่นกับโปเกมอนใช่ไหมคะ ถูกไหม นะคะ ซึ่งใช้วิธีถ้าเป็น AR รุ่นแรก ๆ นะคะ จะใช้วิธีมีกล้องเหมือนในรูปน่ะค่ะ ที่คนใส่เครื่องที่มันจะเป็นกล้องนะคะ ใส่เข้าไปแล้วก็มันจะผสานกับตัววัตถุที่เราสร้างขึ้นมาจากคอมพิวเตอร์นะคะ แล้วทำให้เราอยู่ใน… มันจะเป็นเหมือนโลกจินตนาการแต่เราเข้าไปร่วมอยู่ในโลกนั้นได้นะเด็ก ๆ นะ ให้นึกถึง เหมือนดูเรื่อง… ใครเคยดูเรื่อง Avatar ในอวตารล่ะ อันนั้นมันใช้วิธีให้คนที่เป็นตัว Avatar น่ะ นอนหลับในแคปซูลใช่หรือเปล่า แต่ถ้านึกถึง AR ไม่ต้องไปนอนในแคปซูลเรา หรือใช้สมาร์ทโฟนอย่างนี้นะคะ ไปส่อง มันจะมีอีกแบบหนึ่งที่ใช้สมาร์ตโฟนไปส่อง แล้วก็จะมีตัวเหมือนตัว Pokemon โผล่ขึ้นมานะคะ โดยส่วนใหญ่เขาจะเอาไปใช้กับทางงานด้านศิลปะนะคะ แล้วก็ทางด้านการศึกษา ก็คือทำเป็นหนังสือ AR หนังสือ ก็คือ โครงงานที่แม่เคยทำให้ที่เป็นที่ปรึกษาให้รุ่นพี่ ทำ AR ปีแรก ก็คือทำ AR หนังสือไดโนเสาร์ จากเดิมเราเห็นไดโนเสาร์อยู่ในภาพในหนังสือใช่ไหมคะ แต่พอทำเป็น AR น่ะ เราจะเห็นไดโนเสาร์ที่เป็นตัว ที่เราสามารถมองเห็นไดโนเสาร์ได้ทั้งตัว มันจะต่างกันนะ ก็คือถ้าตัวไดโนเสาร์มันจะเป็นลักษณะของ 3D น่ะค่ะ ปั้นขึ้นมา ปั้นตัวไดโนเสาร์ขึ้นมานะคะ เพื่อให้เข้าใจหลักการทำงานของ AR ชัด ๆ นะคะ ก็คือให้เด็ก ๆ ดูที่หัวข้อนี้ AR มันจะทำงานได้ ก็ต่อเมื่อมันทำงานผ่านอุปกรณ์ที่เรียกว่า</w:t>
      </w:r>
      <w:r>
        <w:t xml:space="preserve"> </w:t>
      </w:r>
      <w:r>
        <w:t xml:space="preserve">“</w:t>
      </w:r>
      <w:r>
        <w:t xml:space="preserve">ฮาร์ดแวร์</w:t>
      </w:r>
      <w:r>
        <w:t xml:space="preserve">”</w:t>
      </w:r>
      <w:r>
        <w:t xml:space="preserve"> </w:t>
      </w:r>
      <w:r>
        <w:t xml:space="preserve">แล้วก็</w:t>
      </w:r>
      <w:r>
        <w:t xml:space="preserve"> </w:t>
      </w:r>
      <w:r>
        <w:t xml:space="preserve">“</w:t>
      </w:r>
      <w:r>
        <w:t xml:space="preserve">ซอฟต์แวร</w:t>
      </w:r>
      <w:r>
        <w:t xml:space="preserve">”</w:t>
      </w:r>
      <w:r>
        <w:t xml:space="preserve">นะคะ ก็คือถ้าไม่มีเครื่องคอมฯ ใช่ไหมคะ เราก็ใช้เครื่องคอม</w:t>
      </w:r>
    </w:p>
    <w:p>
      <w:pPr>
        <w:pStyle w:val="BodyText"/>
      </w:pPr>
      <w:r>
        <w:t xml:space="preserve">(พิวเตอร์)นี่จัดเป็นฮาร์ดแวร์นะ ต่าง ๆ ในเครื่อง เช่น Microsoft word จะพิมพ์งานนะคะ เด็ก ๆ ก็ต้องมีโปรแกรม หรือซอฟต์แวร์นะคะ ก็คือ Microsoft Word แล้วทีนี้มีโปรแกรมแล้วแต่ไม่มีฮาร์ดแวร์หรือเครื่องคอมพิวเตอร์นี่ก็จะใช้งานไม่ได้ หลักการเดียวกันของ AR AR ก็ต้องมีฮาร์ดแวร์แล้วก็มีฮาร์ดแวร์ที่จะใช้นะคะ ซึ่งเขาบอกว่าเทคโนโลยีที่จะใช้ใน AR น่ะ มีองค์ประกอบอยู่ 4 ส่วนด้วยกันนะคะ ส่วนที่ 1 คือ AR Code มีโค้ดที่เป็นเสมือน Marker Marker ก็คือตัวกำหนดตำแหน่ง กำหนดตำแหน่งเพื่ออะไร เพราะเวลา เวลาที่เราเอา ถ้าเป็นแบบ Marker แล้วใช้สมาร์ตโฟนนะคะ พอเลื่อนสมาร์ตโฟน วัตถุหรือตัวการ์ตูนที่เราสร้างน่ะค่ะ มันก็จะปรากฏขึ้นมานะคะ แต้ถ้ามันปรากฏได้เราก็ต้องเขียนโค้ดบอกว่าตรงตำแหน่งนี้อะไรจะปรากฏขึ้นหรือต้องการให้เห็นอะไร ในส่วนที่ 2 ส่วนของ Eye Eye ก็คือตา แต่ในที่นี้ของ AR มันหมายถึงกล้อง กล้องหรือตัวที่จับเซนเซอร์ กล้องก็ในที่นี้ก็รวมที่อยู่ในตัวสมาร์ตโฟน หรือไอ้ตัวที่เป็นอุปกรณ์เหมือนในรูปข้างบนน่ะค่ะ ตัวการ์ตูนที่อยู่ในรูปข้างบนใส่อย่างนั้นนะคะ จะเป็นตัวที่ใช้สำหรับมองไปยังตำแหน่งที่เรามาร์กไว้แล้วเราก็จะเห็นวัตถุขึ้นมานะคะ และในส่วนที่ 3 เขาเรียกว่า</w:t>
      </w:r>
      <w:r>
        <w:t xml:space="preserve"> </w:t>
      </w:r>
      <w:r>
        <w:t xml:space="preserve">“</w:t>
      </w:r>
      <w:r>
        <w:t xml:space="preserve">AR Engine</w:t>
      </w:r>
      <w:r>
        <w:t xml:space="preserve">”</w:t>
      </w:r>
      <w:r>
        <w:t xml:space="preserve"> </w:t>
      </w:r>
      <w:r>
        <w:t xml:space="preserve">ตัวนี้จะเป็นตัวที่ใช้ในการประมวลผลของ AR Code อีกทีหนึ่งนะคะ ก็คือเราจะเขียนโค้ดได้เราก็ต้องมีเหมือนให้นึกถึงที่พาเรียนเขียนโปรแกรม เขียน Python นะ ที่มีตัวช่วยเขียน ก็คือ Sublime ใช่ไหมคะ เหมือนกัน พอเราจะเขียน AR Code เราก็ต้องมีเครื่องมือหรือตัวโปรแกรมที่จะใช้ในการเขียนก็คือ AR Engine นะคะ ทีนี้ ส่วนสุดท้าย Display Display จะเป็นส่วนที่ใช้แสดงผล จอที่ใช้แสดงผลนะคะ โดยจะประมวลออกมาในลักษณะที่เป็นรูปภาพ AR นี่เป็นทั้งภาพ, วิดีโอ หรือว่า3 มิติก็ได้นี่ เขาบอกว่า Display นี่ ปัจจุบันเขาใช้สมาร์ตโฟนเลยนะคะ ที่เป็นตัวที่รวม AR Engiene เข้าไว้ด้วยกันะคะ ก็คือพอส่องไปปุ๊บก็จะเห็น ไม่ได้หมายถึงเอากล้องจากคอมพิวเตอร์ไปส่องแล้วทำงานได้ ไม่ใช่นะคะ ทำโปรแกรมให้มัน สร้างเป็นแอปพลิเคชันขึ้นมาให้มันใช้งานได้นะคะ ทีนี้เขาบอกว่า AR ในปัจจุบันนะคะ แบ่งได้เป็น 2 ประเภท แบบที่ 1 เรียกว่า "Geospetial AR System ก็คือเป็น AR ที่ผสานเข้ากับระบบ GPS GPS ก็คือไอ้ตัวนำทางใช่ไหมคะ หรือค้นหาอะไรพวกนี้นะคะ หรือในเกม Pokemon ที่เด็ก ๆ เคยเล่นน่ะ ใช้ AR ที่เป็นแบบ Geo Patail ใช่ไหมคะ มี… มันมี Mission มาให้ใช่ไหมคะ ว่าด่านนี้ ๆ ไปตรงไหน แล้วให้ไปค้นหานะคะ แบบนั้นนะคะ แบบที่ 2 2D AR เป็น AR แบบ 2 มิตินะคะ 2D คือ Two Dimention ส่วนใหญ่จะใช้ในรูปของ Commocail หรือการศึกษา ธุรกิจ เดี๋ยวนี้เขาทำ AR เป็น… แต่ก่อนธุรกิจน่ะ โบชัวร์ี่ที่ไว้ขายหรือแสดงสินค้าน่ะค่ะ กระดาษ 1 แผ่นใช่ไหมเด็ก ๆ แล้วก็ที่มีภาพสินค้าหรือมีรูปสินค้าประกอบ แต่ยุคใหม่นี่เขาทำโบชัวร์เป็น AR ค่ะ ก็คือเหมือนเราส่องไปที่โบวชัวร์นี้เราจะเห็นภาพสินค้านั้นขึ้นมาเป็น 3 มิติ หรือว่าบางทีเขาบางทีเขาก็ใช้เป็นทำเป็นวิดีโอนะคะ ก็คือเอามือถือไปส่องโบชัวร์ที่เป็นกระดาษน่ะ จะไม่ได้เห็นแต่เป็นภาพที่เห็นจากภาพถ่ายอย่างเดียว เขาอาจจะทำให้เห็นเป็นวิดีโอ วิดีโอแล้วนำเสนอสินค้าตัวนั้น หรืทำให้เห็นเป็นลักษณะของสินค้าตัวนั้นในมุมมองแบบ 3 มิติ ถ้าใครเคยไม่แน่ใจเด็ก ๆ อาจจะไม่เคยเล่น แต่รุ่นใหญ่หน่อยอาจจะเคยใช้บริการของ Ikea นะคะ ก็ใช้เทคโนโลยี AR แบบนี้เหมือนกันนะคะ ทีนี้ โดยส่วนมากแล้วเขาเอา AR ไปใช้ที่ไหนบ้าง ในปัจจุบัน นี่ เห็นไหมคะ ในอุตสาหกรรมรถยนต์ ก็คือเขา้ิ้เอามาเป็นตัวช่วยในการผลิตน่ะค่ะ ก็คือพอใส่แว่น AR เข้าไปนี่ มันจะสามารถแสดงขั้นตอนการประกอบเครื่องมือการผลิตีรถขึ้นมาได้อย่างนี้เป็นต้น เหมือนแว่นตัวใหญ่ ๆ ที่เขาใส่นี่นะคะ อันนี้สาขาวิชามีนะคะ มีไว้แล้วนะคะ น่าจะ 3 ตัว ไม่รู้ได้หรือเปล่า เหมือนกันติดปัญหา COVID นี่เป็นปัญหาต่อเนื่องมากเลย เพราะงบประมาณของเราเอามาใช้ไม่ได้ เพราะว่าเหมือนโครงการบางอย่าง ศึกษาดูงานหรือไปข้างนอกอย่างนี้น่ะค่ะ แล้วจะขอตัดใช้งบนี่ก็ไม่ได้เพราะว่าเขาบอกว่างบมันยังไม่โดนใช้ ก็คือเอาแปลงงบไม่ได้ ก็ใช้งบไม่ได้ ก็เลยยัง… เงินก็ยังอยู่ในระบบอยู่ต่อไป เอามาใช้ในด้านเฟอร์นิเจอร์เห็นไหมคะ Ikea ที่เคยพูดไปเมื่อก่อนหน้านะคะ เขาจะทำให้ลูกค้าสามารถเห็นว่าเฟอร์นิเจอร์นี่มีสีอะไรลักษณะอย่างไร เอาไปวางแล้วจะเข้ากับห้องได้หรือไม่อะไรอย่างนี้ เป็นทางเลือกให้ตัดสินใจการซื้อ คือ ให้บอกว่าถ้าห้องสีขาวเอาเฟอร์นิเจอร์อันนี้ไปวางสวยไหม เปลี่ยนสีห้องอะไรอย่างนี้ ก็มีเคสมาให้เลือกหลายแบบนะคะ แล้วก็อันต่อมา ตอนนี้สื่อในโทรทัศน์นะคะ ก็จะพยายามผลิตคอนเทนต์ที่รองรับระบบ AR นะคะ เพราะจะทำให้คนน่ะ ให้นึกถึงสมัยเก่า ๆ ที่เราไปดูหนัง3 มิติน่ะ ที่ต้องใส่แว่นน่ะค่ะ ตอนนี้ทางโทรทัศน์แต่น่าจะเป็นทางต่างประเทศน่ะ เขาน่าจะใช้เทคโนโลยีนี้ แต่ 3 มิตินี่ มันใช้วิธีการไปทางภาพ แต่ AR มันอีกแบบหนึ่งนะคะ แต่มันใช้ลักษณะแบบเดียวกัน ต้องเอาแว่นมาส่องอันนั้นเหมือนเราเข้าไปอยู่ในโรคจริง ๆ ส่วน AR ในอนาคตนี่ ก็จะมีอุปกรณ์เพิ่มขึ้นมาหลายอย่างเลยนะคะ ในตัวนี้ ทีนี้ที่พูดถึงเรื่องนี้ก็เพราะ ที่พูดถึง AR นี่ก็คือตอนนี้กำลังให้เด็ก ๆ ดูตัวเลือกนะคะ ในระหว่าง AR กับ Animation นี่ ถ้าในเทอมนี้ที่อยากจะสร้างหรืออยากจะทำนี่เด็ก ๆ จะเลือกเรียนตัวไหน เลือกทำ AR หรือจะทำ Animation เราอาจจะไม่ทำถึงขั้น 3D แต่ก็ลองดูก็ได้นะคะ โอเคนะ ทีนี้ ก่อนจะเลือก ต้องดูอีกตัวหนึ่งกเพื่อให้เห็นว่าดู AR ไปแล้วมันเป็นลักษณะนี้นะคะ แล้วต่อจากนี้เราจะมาดู Animation บ้างว่ามันเป็นอย่างไร เพราะฉะนั้น ให้ดูก่อนนะคะ ดูวิดีโอก่อน จะได้ไม่น้อยหน้ากัน</w:t>
      </w:r>
    </w:p>
    <w:p>
      <w:pPr>
        <w:pStyle w:val="BodyText"/>
      </w:pPr>
      <w:r>
        <w:t xml:space="preserve">(บรรยาย) Animation กันนะคะ Animation คืออะไร หมายถึงการสร้างภาพเคลื่อนไหว โดยการจัดภาพนิ่งหลาย ๆ ภาพมาเรียงกันเป็นภาพที่เหมาะสม ภาษาญี่ปุ่นว่า Animation ซึ่งมาจากภาษาฝรั่งเศส แปลว่าเคลื่อนไหวหรือภาพเคลื่อนไหว แต่ความหมายจะเป็นคำเฉพาะในภาษาญี่ปุ่น ภายนอกประเทศญี่ปุ่นสัญชาติญี่ปุ่น ซึ่งส่วนใหญ่จะมาจากแหล่งอื่น Anime ส่วนใหญ่จะวาดขึ้นด้วยมือ แต่ปัจจุบันมีการนำคอมพิวเตอร์เข้ามาช่วยสร้างอย่างแพร่หลาย Anime สร้างขึ้นเพื่อความบันเทิง ภาพยนตร์ โดยมีแนวเรื่องหลากหลาย Anime ส่วนใหญ่จะสร้างเป็นตอน ๆ เพื่อฉากทางโทรทัศน์ ที่ฉายในโรงภาพยนตร์ และอีกส่วนหนึ่งสร้างเป็นตอน ๆ เผื่อฉายลงในรูปแบบ DVD โดยมีการทำการจำเพาะที่เรียก OVA ประเภทของ Animation มีอยู่ 2 ประเภท 1.</w:t>
      </w:r>
    </w:p>
    <w:p>
      <w:pPr>
        <w:pStyle w:val="BodyText"/>
      </w:pPr>
      <w:r>
        <w:t xml:space="preserve">(อาจารย์สุธิรา) เมื่อกี้ในวิดีโอนะคะ พูดถึง Animation</w:t>
      </w:r>
    </w:p>
    <w:p>
      <w:pPr>
        <w:pStyle w:val="BodyText"/>
      </w:pPr>
      <w:r>
        <w:t xml:space="preserve">(พี่การ์ตูน) คราม น้องครามกับศรจักร</w:t>
      </w:r>
    </w:p>
    <w:p>
      <w:pPr>
        <w:pStyle w:val="BodyText"/>
      </w:pPr>
      <w:r>
        <w:t xml:space="preserve">(อาจารย์สุธิรา) สรจักร</w:t>
      </w:r>
    </w:p>
    <w:p>
      <w:pPr>
        <w:pStyle w:val="BodyText"/>
      </w:pPr>
      <w:r>
        <w:t xml:space="preserve">(พี่การ์ตูน) ได้ตอบว่าอยากทำ Anime ค่ะ</w:t>
      </w:r>
    </w:p>
    <w:p>
      <w:pPr>
        <w:pStyle w:val="BodyText"/>
      </w:pPr>
      <w:r>
        <w:t xml:space="preserve">(อาจารย์สุธิรา) เดี๋ยวสิต้องดูเพื่อนด้วย เพื่อนยังไม่ตอบเลย แม่ยังไม่ถาม แหมตัดสินใจ เรา Save ไว้ก่อน เดี๋ยวดูความเห็นของคนอื่นด้วย มันเป็นการทำการ์ตูนให้เคลื่อนไหวได้นะคะ นะ โอเคนะ เข้าใจนะ โอเค คนอื่นว่าอย่างไร เลยไม่ต้องไปต่อเลยนะ ลองซาวด์เสียงให้ดูไปแล้วพี่ไอซ์ว่าอย่างไร พี่เซฟว่าอย่างไร ใบเตยด้วย เสือน้อยด้วย บีกับแบมด้วยนะคะ</w:t>
      </w:r>
    </w:p>
    <w:p>
      <w:pPr>
        <w:pStyle w:val="BodyText"/>
      </w:pPr>
      <w:r>
        <w:t xml:space="preserve">(พี่การ์ตูน) น้องบีน้องแบมตอบเป็น Animation เหมือนกันนะคะ</w:t>
      </w:r>
    </w:p>
    <w:p>
      <w:pPr>
        <w:pStyle w:val="BodyText"/>
      </w:pPr>
      <w:r>
        <w:t xml:space="preserve">(อาจารย์สุธิรา) Animation เหมือนกัน</w:t>
      </w:r>
    </w:p>
    <w:p>
      <w:pPr>
        <w:pStyle w:val="BodyText"/>
      </w:pPr>
      <w:r>
        <w:t xml:space="preserve">(พี่การ์ตูน) สำหรับ 4 คนค่ะ ลองถามเพื่อน ๆ หูดีดูนะคะ</w:t>
      </w:r>
    </w:p>
    <w:p>
      <w:pPr>
        <w:pStyle w:val="BodyText"/>
      </w:pPr>
      <w:r>
        <w:t xml:space="preserve">(พี่การ์ตูน) เขาฝากถามน่ะค่ะ บอกมาแล้วนะคะ ว่าอย่างไรพี่ไอซ์กับพี่เซฟ</w:t>
      </w:r>
    </w:p>
    <w:p>
      <w:pPr>
        <w:pStyle w:val="BodyText"/>
      </w:pPr>
      <w:r>
        <w:t xml:space="preserve">(นักศึกษาชาย) ครับ</w:t>
      </w:r>
    </w:p>
    <w:p>
      <w:pPr>
        <w:pStyle w:val="BodyText"/>
      </w:pPr>
      <w:r>
        <w:t xml:space="preserve">(อาจารย์สุธิรา) AR หรือ Animation ตอนนี้ Animation นำ</w:t>
      </w:r>
    </w:p>
    <w:p>
      <w:pPr>
        <w:pStyle w:val="BodyText"/>
      </w:pPr>
      <w:r>
        <w:t xml:space="preserve">(นักศึกษาชาย) AR ครับ</w:t>
      </w:r>
    </w:p>
    <w:p>
      <w:pPr>
        <w:pStyle w:val="BodyText"/>
      </w:pPr>
      <w:r>
        <w:t xml:space="preserve">(อาจารย์สุธิรา) พี่เซฟกับพี่ไอซ์ AR เอ๊ เหลือใบเตย ใบเตยจะเป็นตัวแปรเสียละมั้ง ใบเตยกับพี่เสือน้อย เพราะตอนนี้ Animation นำไป 2 ห่วงเซฟบางทีสอน Animation แล้วทำเร็วเราอาจจะทำ AR ต่อก็ได้ เข้าใจแล้วไปได้เร็ว เพราะถ้าวาดแล้วรู้หลักการได้น่ะ ทำภาพเคลื่อนไหวได้อย่างไร อาจจะสอนให้สร้างแค่ตัวเดียวนึกออกนะ แล้วก็ไปต่อ AR ได้นะคะ ถ้าเวลาเราเหลือ เพราะเทอมนี้เราได้ใช้ห้องแน่นอน เราจะไม่นั่งมโนอยู่หน้าจอ วันนี้ที่นั่งอยู่หน้าจอคุณแม่ไม่สบายนะคะ คุณแม่ก็เลยงดเข้าคลาส เพิ่งไปหาหมอมา ได้ยามาแล้ว 1 แพ็กเก็จใหญ่ ๆ นะคะ ว่าอย่างไรเอ่ยใบเตย ใบเตยก็ชอบทำอยู่ เดี๋ยวต้องถามก่อน ใบเตยอยากทำอะไรเอ่ย ใบเตยพิมพ์ตอบแม่ก็ได้นะคะ ใบเตยอยากทำ AR หรืออยากทำ Animation เอ๊ ใบเตยหนีเราไปไหนอีกแล้วนะ Animation ค่ะ ปรากฏพี่เซฟกับพี่ไอซ์เสียงน้อง ๆ อย่างนั้นเราจะทำ Animation ก่อนนะคะ ทีนี้มาดูกันว่าถ้าทำ Animation สิ่งที่เราจะต้องมี คืออะไรบ้างเดี๋ยวขอหา อันไหนไม่ใช้ปิดหน้าต่างไปนะคะ มันจะเยอะ ๆ กดผิดเสียอย่างนั้น Animation นะคะ ความหมายเด็ก ๆ น่าจะเข้าใจแล้ว ว่ามันคือ มันก็คือการทำเอากราฟิกนี่มาทำให้เคลื่อนไหวได้ ซึ่งในที่นี้ คือ เด็ก ๆ อยากทำเป็นการ์ตูน เพราะฉะนั้น ก่อนอื่นนะคะ ให้มาดูว่าวิธีการทำ Animation นี่ มันแบ่งออกได้เป็น 3 แบบนะคะ ก็คือแบบที่ 1 Drawn Animation ก็คือเราวาดรูปขึ้นมานะคะ แต่วาดรูปแล้วรูปเดียว ไม่สามารถเป็น Animation ได้ ให้นึกถึงว่า… เด็ก ๆ เคยทำการ์ตูนที่อยู่ในกระดาษไหม ที่ที่วาดภาพที่ 1 เป็นรูป เหมือนเรายืนใช่ไหม เสร็จแล้วยืนแล้วก้าวขาเหมือนท่าเดินน่ะ ภาพการ์ตูนมันจะต้องมีลักษณะของการเคลื่อนไหวด้วยนึกออกนะคะ นั่นก็คือเรา เท่าที่แม่เคยสอนนี่ แม่จะให้วาดภาพอย่างน้อย 5 ภาพ เพราะอะไร มันจะไม่ต้องวาดเยอะเหมือนในกระดาษน่ะค่ะ ว่าภาพที่ 1 ก้าวขาทีละนิด นึกออกนะ เราวาดแล้วเราดูว่าถ้าก้าวขาออกไปอย่างนี้ แล้วมีแขนแกว่ง ก็คือมันจะมีโมเมนต์แค่ 3-4 ช็อต ไม่ต้องวาดเยอะ เป็น 20 - 30 ภาพ แล้วภาพจะเคลื่อนไหวได้ ให้นึกถึงตอนที่เราทำเขียนโปรแกรมแล้วเราใช้ภาพที่เรียกว่า นึกออกไหม ภาพใน Sprike เขียนเกือบ 20 กว่าตัวเลยใช่ไหม ตัวการ์ตูนมันจะมีโมเม้นเหมือนกับเคลื่อนไหวน่ะ ตามภาพที่เรียงไป แต่เราจะไม่สร้างภาพเยอะขนาดนั้น เพราะเราใช้โปรแกรมมาช่วยนะคะ นั่นคือแบบที่ 1 คือ ใช้การวาดนะคะ แบบที่ 2 Stop Motion ตัวนี้ใช้โมเดล ก็คือสร้างหุ่นนะคะ รุ่นแรก ๆ น่าจะโมเดลที่สร้างสร้างจากดินน้ำมันน่ะ ที่เคยดูสมัยแรก ๆ เลย ตั้งแต่น้องยังตัวเล็ก ๆ น่ะ เป็นการ์ตูน Pingu การ์ตูนเพนกวิน เจ้าตัวเพนกวิ่นนี่ปั้นจากดินน้เทคนิค Stop Motion ซึ่งตัวนั้นองค์ประกอบมันจะเยอะ มันเหมือนทำสตูดิโอน่ะ เด็ก ๆ ก็คือสร้างตัวหุ่นดินน้ำมันเราขึ้นมาแล้ว เราทำให้มันขยับน่ะ ท่าแล้วก็ถ่าย ถ่ายกล้องไว้น่ะค่ะ นะคะ ตัวนั้น คือ แบบที่ 2 นะคะ และแบบที่ 3 Computer Animation ตัวนี้ใช้คอมพิวเตอร์สร้างเลยนะคะ เป็นซอฟต์แวร์ มี Maya มี Marcomedia อันนี้น่าจะเปลี่ยนเป็นตระกูล Adobe หมดแล้วนะคะ ก็คือ Adobe Flash แต่ตัว Adobe ที่ใช้หุ่น สอนพี่หุ่นหนก่อนล่าสุด คือ Adobe Animate แล้วก็มี Studio Max นะคะ แล้วก็ 3D นะคะ ตัวนี้เขาบอกว่ายกตัวอย่างเรื่อง Toy Story เด็ก ๆ คิดดูทำ Toy story 1 เรื่องใช้คนสร้าง 110 คนนะคะ นะคะ กับเรื่อง minion minion นั่นก็ใช่นะคะ ทีนี้โปรแกรมที่เราจะใช้โดยปกตินี่ ถ้ารุ่นก่อน ๆ นี่ รุ่นพี่จะใช้ Flash Flash นี่สุดยอดของโปรแกรมที่เปลืองทรัพยากรมากเลย เปลืองพื้นที่มากเลย จะพาใช้ Adobe Animation แทน ใช้หลักการเดียวกันนะคะ แต่เราจะทำแบบที่ 1 ก็คือ Drawn Animation วาดก่อนนะ วาดการ์ตูนก่อนนะ วาดแล้วมาใช้โปรแกรมคอมพิวเตอร์ช่วย เราผสม 2 แบบนะคะ ใช้ Computer Animation ช่วยนะคะ ในการผสม 2 แบบ เพราะฉะนั้น เราจะทำได้ก็ต่อเมื่อได้เข้าไปเราเข้าไปในห้องเรียนนะคะ สิ่งแรกที่เด็ก ๆ จะต้องหาโจทย์ให้ตัวเองว่าเราอยากทำ Animation เป็นตัวการ์ตูนแบบไหน ลองหาอย่างไร ก็คือเดี๋ยวหยุดการแชร์ก่อนนะคะ เทคนิคเด็ก ๆ จะต้องไปดู Google ใช่ไหม แล้วลองไปดูตัวอย่าง Animation การ์ตนแล้วลองมาคิดดูว่าถ้าเราจะทำประมาณนี้ให้มันเป็นเรื่องเป็นราวนี่ เราจะทำเรื่องอะไร เด็ก ๆ ลอง ถ้า 1. นะคะ วิธีเลือก 1. เลือกจากหนังสือการ์ตูนหรือหนังสือนิทานก็ได้นะ ลองหาหนังสือนิทานหรือหนังสือการ์ตูนที่ชอบ เพราะถ้าเมื่อไหร่ที่ชอบนี่ ความใส่ใจที่จะวาดไอ้ตัวการ์ตูนตัวนั้นน่ะออกมามันก็จะได้สวยใช่ไหมคะ เราทำ Animation เราก็ควรจะทำให้คนดูแล้วอยากดูใช่ไหมคะ นะคะ เห็นแล้วน่ารักมุ้งมิ้งนะคะ ถ้าไม่เอาจากนิทานหรืออันนี้ ก็คือเราใช้วิธีการไปเลือก เลือกตัวการ์ตูนในดวงใจนะคะ ก็คือไปค้นว่าการ์ตูนตัวไหนที่เด็ก ๆ อยากเอามาทำเป็น Animation ค้นไว้ก่อน มันจะเป็นต้นแบบแล้วจะมาพาสอนว่าจะวาดอย่างไรนะคะ วาดโดยมีต้นแบบเป็นตัวการ์ตูนนะคะ แล้วเราจะเอามาวาดเพื่อทำหรือจะปรับก็ได้ว่าสมมติว่าอยากวาดเหมือนชอบแมว สมมติมีความชอบแมว อยากทำ Animation แมวนี่นะคะ อยากได้แมวลักษณะไหนนึกออกนะ เพราะแมวมันมีหลายแบบใช่ไหมคะ ให้นึกถึงคนแต่ละคนก็มีความแตกต่าง เราจะต้องหาตัวหลักน่ะค่ะ ตัวการ์ตูนหลักหรือต้นแบบนะคะ เพราะฉะนั้น เป็นโจทย์ให้ไป แล้วในสัปดาห์หน้า พาเราเข้าคลาสนี่ เด็ก ๆ จะต้องมีภาพต้นแบบสัก 1 ภาพ ว่าจะทำตัวอะไร โอเคไหมคะ เข้าใจไหม ให้ Search จาก Google อย่างนี้นะคะ เสิร์ช… เดี๋ยวนะคะ หน้าต่างให้เหมือนในตัวอย่างนี่นะคะ เวลาเราจะหาภาพที่เป็นภาพวาดในภาษาอังกฤษมันคือคำว่า Vertor นะคะ เช่น เมื่อกี้แม่ยกตัวอย่างว่าแม่จะทำตัวการ์ตูนแมว Cat หาแต่ Cat เฉย ๆ ก็หาเป็นรูปที่เป็นภาพถ่าย แต่ทีนี้เราต้องการแมวที่เป็นการ์ตูน หรือเป็นภาพวาดลายเส้น เพราะฉะนั้น เด็ก ๆ พิมพ์คำว่า</w:t>
      </w:r>
      <w:r>
        <w:t xml:space="preserve"> </w:t>
      </w:r>
      <w:r>
        <w:t xml:space="preserve">“</w:t>
      </w:r>
      <w:r>
        <w:t xml:space="preserve">Cat</w:t>
      </w:r>
      <w:r>
        <w:t xml:space="preserve">”</w:t>
      </w:r>
      <w:r>
        <w:t xml:space="preserve"> </w:t>
      </w:r>
      <w:r>
        <w:t xml:space="preserve">นะคะ แล้วก็ตามด้วย Vector V-e-c-t สมมติถ้าพิมพ์ Cat เฉย ๆ แล้วกด Enter นี่ พอเราคลิกที่ค้นรูปนี่ สังเกตสิ ภาพแมวส่วนใหญ่จะเป็นแมวที่ถ่ายมาใช่ไหมคะ กับถ้าเด็ก ๆ ใส่คำว่า Vector ลงไป ว่า Vector ลงไป v-e-c-t-o-r อย่างนี้นะคะ แล้วคลิกที่ Search เห็นไหมคะ รูปน้องเหมียวนี่ จะเป็นลักษณะแบบนี้ทั้งหมด เกือบทั้งหมดเลยนะคะ เป็นภาพที่เป็นภาพวาดอย่างนี้ สมมติพอเด็ก ๆ เลือกได้ลักษณะของตัวการ์ตูนที่เราจะวาดแล้วนี่ เป็นต้นแบบหรือหน้าตา เอาแค่หน้าก็ได้ เลือกเอาแค่หน้า ถ้าอย่างนี้ ถ้าได้อย่างนี้ เด็ก ๆ จะมี Moment ของรูป OH my CAT นี่ เด็ก ๆ จะมีโมเม้นของแมวในลักษณะต่าง ๆ ใช่ไหมคะ หรือเหมือนเหมือน แต่ถ้าเอาแค่ต้นแบบ เหมือนอยากได้แมวรูปร่างอย่างนี้หรือหน้าตาอย่างนี้นะคะ เราจะทำอย่างไร อาจจะผสมก็ได้ เอาแมวหน้า… เลือกหน้าแมวแล้วมาเลือกตัวแบบนี้นะคะ หรือเลือกตัวแบบนี้ เลือกไว้ทั้ง 2 แบบก็ได้ ตามลักษณะที่เราชอบ ที่คิดว่าไม่ชอบแมวแบบผอม ๆ อยากได้แมวแบบอ้วน ๆ อย่างนี้นึกออกนะ เราก็จะมี Chareของเจ้าเหมียวเป็นของเราเอง เป็นเอกลักษณ์ หรือเอามาหน้าตาตลก ๆ อย่างนี้ เราอาจจะใช้โครงสร้างแมวตัวนี้ไปเปลี่ยนเป็นแมวตัวนี้ก็ได้นะคะ เห็นไหมคะ แมวหัวโต ๆ ตัวเล็ก ๆ หรือสัดส่วนบาลานซ์ ก็คือแมวกับตัวดูสมดุลกันนะคะ เจ้าแมวอ้วนนะคะ อันนี้ก็แมวหัวโตแต่ตัวเล็กอย่างนี้เป็นต้น ตามแต่ลักษณะที่เด็ก ๆ อยากได้ หรือลูกแมวหน้าตาอย่างนี้นะคะ นี่หรือแมวรูปทรงผอม ๆ ก็มีหลายแบบนะคะ หรือถ้าใครไม่อยากวาดสัตว์เราจะเปลี่ยนเป็นเด็ก เช่น Girl เด็กผู้หญิง ภาพเด็กผู้หญิงนะคะ เห็นไหม ภาพเด็กผู้หญิงลักษณะแต่ละคนก็ไม่เหมือนกันใช่ไหมคะ เราชอบที่เป็นลักษณะอย่างไร เพราะการวาดมันก็จะมีสัดส่วนของรูปการ์ตูนหลายแบบ อันนี้สัดส่วนแบบการ์ตูนเลยนะค ะหรือแบบนี้ สัดส่วนการ์ตูนที่เหมือนคนจริง ๆ มันมีหลายแบบนะ อันนี่เป็นสัดส่วนการ์ตูนที่เหมือนคนจริง ๆ กับแบบสัดส่วนที่เป็นการ์ตูนน่ะค่ะ ก็คือส่วนหัว 1 1 ส่วน ตัว 1 ส่วน แล้วก็ขา 1 ส่วน ก็คือสัดส่วนตัวกับตัวกับขานี่จะเท่ากัน แต่ถ้าสัดส่วนคนจริง ๆ เห็นไหมคะ สัดส่วนตัวมันจะยาวนะคะ หรือสั้นอย่างนี้ แต่ส่วนขาจะยาว อย่างนี้เป็นต้น อย่างนี้คือสัดส่วนการ์ตูนที่เหมือนคนจริง ๆ นะคะ มันจะมี 2 ลักษณะ ซึ่งเด็ก ๆ สามารถเลือกได้ว่าอยากได้แบบไหน ก็คือมหาต้นแบบก่อน ต้องมาค้นต้นแบบ คือ แต่ใครวาดเองได้เหมือนพี่เซฟวาดได้เลยนะคะ แต่ถ้าเรามีต้นแบบเราก็จะ นึกออกไหม จะมีแนวทางไง เพราะบางทีอยากให้เขาใส่ชุดอย่างไรนะ อยากให้เป็นเด็ก เด็กแบบนี้หรือเด็กแบบนี้นะคะ หรือเป็นผู้หญิง ผู้หญิงแบบออกการ์ตูน ๆ หรือผู้หญิงแบบสวยเหมือนคนจริง ๆ อย่างนี้จะวาดอย่างไรนะคะ นี่ วาดจากคนจริง ๆ นี่วาดอย่างไร เอาตัวคน เอารูปเรานี่ไปทำเป็นตัวการ์ตูน ถ้าใครอยากสร้างอะไรนะตัวเองเป็นตัวการ์ตูน เอารูปตัวเองมาก็ได้ เดี๋ยวแม่พาทำนะคะ ว่าทำอย่างไร แต่อย่าลืมว่ามันควรจะให้เห็นหน้าชัดนะคะ หน้าตาของเราน่ะ ภาพที่จะนำมาใช้ ก็คือมันจะมีทั้งแบบที่สามารถนี่ เอารูปอย่างนี้ เอารูปภาพเด็กคนนี้แล้วเอามาทำเป็น… มาวาดน่ะค่ะ มาวาดให้เป็นจากคนจริงมาวาดให้เป็นการ์ตูนนี่ทำได้อย่างไรนะคะ หรือเหมือนดาราที่เราชอบ คนนี้ เราจะเอาเขาเป็นต้นแบบตัวการ์ตูนเราอะไรอย่างนี้เราจะทำอย่างไรนะคะ เราจะพาทำ โอเคไหม ก็คือจะต้องหา หาต้นแบบที่อยากทำก่อน พอเขามาในห้องแม่ถามจะได้รู้ว่าอยากวาดแบบนี้นะ แต่ถ้าหาไม่ได้นี่ มันก็จะไปเริ่มที่ Basic ว่าจะเริ่มวาดส่วนหัวอย่างไร ส่วนตัวอย่างไร ส่วนขาอย่างไร สัดส่วนแบ่งสัดส่วนของการ์ตูนอย่างนี้นะคะ ในส่วนของหัวข้อ งานที่มอบหมายให้ไปค้น เด็ก ๆ เข้าใจไหม เดี๋ยวจะลองถามนะคะ ถามแบมกับบี เปิดกล้องหรือเปล่าเอ่ย บีกับแบมเปิดกล้องหน่อยสิ ยังไม่เปิด อะตอมกับคามน่าจะเปิด อะตอมเปิด อะตอมเข้าใจงานที่สั่งไปไหมครับ อะตอมมองกล้องอยู่หรือเปล่า มองพี่ล่าม ใครล่ามเอ่ยตอนนี้</w:t>
      </w:r>
    </w:p>
    <w:p>
      <w:pPr>
        <w:pStyle w:val="BodyText"/>
      </w:pPr>
      <w:r>
        <w:t xml:space="preserve">(พี่การ์ตูน) พี่อี๊ดล่ามค่ะ การ์ตูน… ค่ะ</w:t>
      </w:r>
    </w:p>
    <w:p>
      <w:pPr>
        <w:pStyle w:val="BodyText"/>
      </w:pPr>
      <w:r>
        <w:t xml:space="preserve">(อาจารย์สุธิรา) โอเค อะตอม ๆ เมื่อกี้ที่บอกให้งานที่สั่ง เข้าใจหรือเปล่าครับ</w:t>
      </w:r>
    </w:p>
    <w:p>
      <w:pPr>
        <w:pStyle w:val="BodyText"/>
      </w:pPr>
      <w:r>
        <w:t xml:space="preserve">(พี่การ์ตูน) เดี๋ยวนะคะ เขาเปิดกล้องอยู่นะ อะตอมน่ะ</w:t>
      </w:r>
    </w:p>
    <w:p>
      <w:pPr>
        <w:pStyle w:val="BodyText"/>
      </w:pPr>
      <w:r>
        <w:t xml:space="preserve">(พี่การ์ตูน) อะตอม</w:t>
      </w:r>
    </w:p>
    <w:p>
      <w:pPr>
        <w:pStyle w:val="BodyText"/>
      </w:pPr>
      <w:r>
        <w:t xml:space="preserve">(อาจารย์สุธิรา) เปิดอยู่ ๆ</w:t>
      </w:r>
    </w:p>
    <w:p>
      <w:pPr>
        <w:pStyle w:val="BodyText"/>
      </w:pPr>
      <w:r>
        <w:t xml:space="preserve">(พี่อี๊ด) เห็นครับ</w:t>
      </w:r>
    </w:p>
    <w:p>
      <w:pPr>
        <w:pStyle w:val="BodyText"/>
      </w:pPr>
      <w:r>
        <w:t xml:space="preserve">(อาจารย์สุธิรา) เข้าใจไหมที่สั่งไป ให้ไปหาอะไร อย่างนั้นถามก็ได้ ถ้าทำการ์ตูนอะตอมอยากทำตัวอะไร มันดีเลหรือเปล่า</w:t>
      </w:r>
    </w:p>
    <w:p>
      <w:pPr>
        <w:pStyle w:val="BodyText"/>
      </w:pPr>
      <w:r>
        <w:t xml:space="preserve">(พี่การ์ตูน) นิดหนึ่งค่ะ กระตุกนิดหนึ่ง ยังไม่ได้เลือกครับ เพราะฉะนั้น อ๋อ แต่เข้าใจอยู่นะ เราไปเลือกภาพที่จะนำมาใช้เป็นต้นแบบสัก 1 อัน พยักคิ้ว โอเคเข้าใจ</w:t>
      </w:r>
    </w:p>
    <w:p>
      <w:pPr>
        <w:pStyle w:val="BodyText"/>
      </w:pPr>
      <w:r>
        <w:t xml:space="preserve">(พี่การ์ตูน) ขอโทษแทนด้วยค่ะ</w:t>
      </w:r>
    </w:p>
    <w:p>
      <w:pPr>
        <w:pStyle w:val="BodyText"/>
      </w:pPr>
      <w:r>
        <w:t xml:space="preserve">(อาจารย์สุธิรา) นี่ล่ะ พอให้เรียนออนไลน์มันก็เป็นแบบนี้ นอนเรียนไปเลย</w:t>
      </w:r>
    </w:p>
    <w:p>
      <w:pPr>
        <w:pStyle w:val="BodyText"/>
      </w:pPr>
      <w:r>
        <w:t xml:space="preserve">(อาจารย์สุธิรา) ใช่</w:t>
      </w:r>
    </w:p>
    <w:p>
      <w:pPr>
        <w:pStyle w:val="BodyText"/>
      </w:pPr>
      <w:r>
        <w:t xml:space="preserve">(พี่การ์ตูน) เด็กจริง ๆ เด็กน้อยนะ</w:t>
      </w:r>
    </w:p>
    <w:p>
      <w:pPr>
        <w:pStyle w:val="BodyText"/>
      </w:pPr>
      <w:r>
        <w:t xml:space="preserve">(อาจารย์สุธิรา) ไม่อยากให้เด็กเครียดน่ะ มัน Moment น่ะ มันไม่ได้อยู่ในห้องเรียนมันก็นะ</w:t>
      </w:r>
    </w:p>
    <w:p>
      <w:pPr>
        <w:pStyle w:val="BodyText"/>
      </w:pPr>
      <w:r>
        <w:t xml:space="preserve">(พี่การ์ตูน) เข้าใจ อ. แม่ค่ะ</w:t>
      </w:r>
    </w:p>
    <w:p>
      <w:pPr>
        <w:pStyle w:val="BodyText"/>
      </w:pPr>
      <w:r>
        <w:t xml:space="preserve">(อาจารย์สุธิรา) เหมือนกับเราอยู่บ้านเราก็ยังรู้สึกว่ามันไม่ใช่ 2 สาวนี้เปิดกล้องกันหรือยัง</w:t>
      </w:r>
    </w:p>
    <w:p>
      <w:pPr>
        <w:pStyle w:val="BodyText"/>
      </w:pPr>
      <w:r>
        <w:t xml:space="preserve">(พี่การ์ตูน) แบม</w:t>
      </w:r>
    </w:p>
    <w:p>
      <w:pPr>
        <w:pStyle w:val="BodyText"/>
      </w:pPr>
      <w:r>
        <w:t xml:space="preserve">(อาจารย์สุธิรา) บีกับแบม บี แม่ถามได้ไหมว่าอยากวาดการ์ตูนอะไร</w:t>
      </w:r>
    </w:p>
    <w:p>
      <w:pPr>
        <w:pStyle w:val="BodyText"/>
      </w:pPr>
      <w:r>
        <w:t xml:space="preserve">(พี่การ์ตูน) ค่ะ</w:t>
      </w:r>
    </w:p>
    <w:p>
      <w:pPr>
        <w:pStyle w:val="BodyText"/>
      </w:pPr>
      <w:r>
        <w:t xml:space="preserve">(อาจารย์สุธิรา) บีอยากวาดตัวอะไรเอ่ย</w:t>
      </w:r>
    </w:p>
    <w:p>
      <w:pPr>
        <w:pStyle w:val="BodyText"/>
      </w:pPr>
      <w:r>
        <w:t xml:space="preserve">(พี่การ์ตูน) เดี๋ยวขอดูก่อนได้ไหมคะ ขอดูก่อนว่าอยากวาดอะไร ขอคิดหาข้อมูลก่อนนะคะ</w:t>
      </w:r>
    </w:p>
    <w:p>
      <w:pPr>
        <w:pStyle w:val="BodyText"/>
      </w:pPr>
      <w:r>
        <w:t xml:space="preserve">(อาจารย์สุธิรา) ได้ ๆ แสดงว่าพอเข้าใจอยู่นะ ว่าต้องหารูปที่จะมาใช้วาด</w:t>
      </w:r>
    </w:p>
    <w:p>
      <w:pPr>
        <w:pStyle w:val="BodyText"/>
      </w:pPr>
      <w:r>
        <w:t xml:space="preserve">(พี่การ์ตูน) แบมก็เหมือนกันค่ะ เดี๋ยวขอดูก่อนนะคะ</w:t>
      </w:r>
    </w:p>
    <w:p>
      <w:pPr>
        <w:pStyle w:val="BodyText"/>
      </w:pPr>
      <w:r>
        <w:t xml:space="preserve">(อาจารย์สุธิรา) แสดงว่าเข้าใจอยู่ว่าต้องหารูปมานะคะ โอเคนะ พี่เซฟกับพี่ไอซ์ไม่น่ามีปัญหา ใบเตยด้วยนะ โอเคนะคะ โอเค เดี๋ยวคราม ครามว่าอย่างไรลูก นึกออกหรือยังว่าอยากวาดอะไร</w:t>
      </w:r>
    </w:p>
    <w:p>
      <w:pPr>
        <w:pStyle w:val="BodyText"/>
      </w:pPr>
      <w:r>
        <w:t xml:space="preserve">(พี่การ์ตูน) เดี๋ยวขอดูก่อนนะคะ</w:t>
      </w:r>
    </w:p>
    <w:p>
      <w:pPr>
        <w:pStyle w:val="BodyText"/>
      </w:pPr>
      <w:r>
        <w:t xml:space="preserve">(อาจารย์สุธิรา) โอเค แต่เข้าใจงานที่สั่งไปอยู่ใช่ไหมครับ</w:t>
      </w:r>
    </w:p>
    <w:p>
      <w:pPr>
        <w:pStyle w:val="BodyText"/>
      </w:pPr>
      <w:r>
        <w:t xml:space="preserve">(พี่การ์ตูน) คือตอนนี้กล้องของครามน่ะค่ะ มีปัญหาตรงที่เหมือนที่เปิดมันสลับไปสลับมา เหมือนเขาไม่ได้ปักกล้องล่ามเอาไว้น่ะค่ะ เขาก็อาจจะงงนิดหนึ่ง มันเป็นตัวเขาเองที่เขาไม่ได้ปักล่ามน่ะค่ะ</w:t>
      </w:r>
    </w:p>
    <w:p>
      <w:pPr>
        <w:pStyle w:val="BodyText"/>
      </w:pPr>
      <w:r>
        <w:t xml:space="preserve">(อาจารย์สุธิรา) อ๋อ โอเค แต่เข้าใจอยู่นะ โอเค เข้าใจนะคะ โอเคค่ะ อย่างนั้นในสัปดาห์นี้นะคะ หัวข้อถามอะไรลูก</w:t>
      </w:r>
    </w:p>
    <w:p>
      <w:pPr>
        <w:pStyle w:val="BodyText"/>
      </w:pPr>
      <w:r>
        <w:t xml:space="preserve">(พี่การ์ตูน) เขาบอกว่าถามว่าให้วาดในกระดาษหรือในคอมครับ</w:t>
      </w:r>
    </w:p>
    <w:p>
      <w:pPr>
        <w:pStyle w:val="BodyText"/>
      </w:pPr>
      <w:r>
        <w:t xml:space="preserve">(อาจารย์สุธิรา) เดี๋ยวเราจะวาดในคอมฯ แต่ แต่ทีนี้ถ้าครามจะเอามาให้ดู แล้วครามจะวาดเองก็วาดใส่กระดาษมานึกออกไหม เป็นรูปที่คามวาดเองไม่ได้ไปหาใน Google อย่างนี้ ครามก็วาดมานะ ว่าจะวาดการ์ตูนลักษณะไหน ให้ครามวาดใส่กระดาษมา แต่ถ้าใครไม่วาดเองก็สามารถไปค้นภาพเหมือนที่ทำให้ดูได้ว่าจะเลือกรูปแมวรูปเสือตัวไหน อะไรอย่างนี้มาใช้ อย่างนี้นะคะ เข้าใจนะ โอเค</w:t>
      </w:r>
    </w:p>
    <w:p>
      <w:pPr>
        <w:pStyle w:val="BodyText"/>
      </w:pPr>
      <w:r>
        <w:t xml:space="preserve">(พี่การ์ตูน) เข้าใจครับ</w:t>
      </w:r>
    </w:p>
    <w:p>
      <w:pPr>
        <w:pStyle w:val="BodyText"/>
      </w:pPr>
      <w:r>
        <w:t xml:space="preserve">(อาจารย์สุธิรา) โอเคครับ เพราะฉะนั้น การบ้านของเด็ก ๆ ก็คือเลือกตัวการ์ตูนที่เราอยากทำโดย 1. ใช้วิธีวาด วาดเองใช่ไหมคะ กับ 2. ใช้วิธีไปค้นจาก Google มาเพื่อมาใช้เป็นต้นแบบ โอเคนะ โอเคนะคะ เพราะฉะนั้น คนอื่นไม่น่ามีปัญหา พี่เซฟว่าอย่างไรครับ ฟังอยู่หรือเปล่าเอ่ย</w:t>
      </w:r>
    </w:p>
    <w:p>
      <w:pPr>
        <w:pStyle w:val="BodyText"/>
      </w:pPr>
      <w:r>
        <w:t xml:space="preserve">(นักศึกษาชาย) ไม่มีปัญหาครับอาจารย์</w:t>
      </w:r>
    </w:p>
    <w:p>
      <w:pPr>
        <w:pStyle w:val="BodyText"/>
      </w:pPr>
      <w:r>
        <w:t xml:space="preserve">(อาจารย์สุธิรา) โอเคนะ เพราะพี่เซฟวาดได้ พี่เซฟลองสร้างการ์ตูนด้วยตัวเองเลยนะคะ ใคร… อ๋อ ก็โอเคอยู่เซฟว่า ถ้าอย่างนั้นสัปดาห์นี้เราจะพอแค่นี้นะคะเด็ก ๆ เรารู้แล้วว่าเราจะทำอะไรกัน เรามีจุดมุ่งหมายแล้วนะคะ เป้าหมายมีไว้พุ่งชน Mission จะต้อง Complete นะคะ เดี๋ยวทุกคนจะได้ สัปดาห์หน้าเราเข้าเรียนในคลาสปกติค่ะ ถ้าแม่ไม่ติด COVID เสียก่อนนะ</w:t>
      </w:r>
    </w:p>
    <w:p>
      <w:pPr>
        <w:pStyle w:val="BodyText"/>
      </w:pPr>
      <w:r>
        <w:t xml:space="preserve">(นักศึกษาชาย) ไม่น่าติดหรอกครับ</w:t>
      </w:r>
    </w:p>
    <w:p>
      <w:pPr>
        <w:pStyle w:val="BodyText"/>
      </w:pPr>
      <w:r>
        <w:t xml:space="preserve">(อาจารย์สุธิรา) เราน่าจะเค้าคลาสปกตินะคะ รอดูอาการนะคะ 3 วัน โอเค อย่างนั้นเจอกันสัปดาห์หน้านะเด็ก ๆ</w:t>
      </w:r>
    </w:p>
    <w:p>
      <w:pPr>
        <w:pStyle w:val="BodyText"/>
      </w:pPr>
      <w:r>
        <w:t xml:space="preserve">(นักศึกษาชาย) ครับ</w:t>
      </w:r>
    </w:p>
    <w:p>
      <w:pPr>
        <w:pStyle w:val="BodyText"/>
      </w:pPr>
      <w:r>
        <w:t xml:space="preserve">(อาจารย์สุธิรา) เดี๋ยวอาจารย์สงสัย เพราะอาจารย์สอนตลอดเลยในคลาส มันเป็นเพราะอะไรล่ะ พอสอนไปได้ชั่วโมงหนึ่งแล้วเสียงก็หายใช่ไหม</w:t>
      </w:r>
    </w:p>
    <w:p>
      <w:pPr>
        <w:pStyle w:val="BodyText"/>
      </w:pPr>
      <w:r>
        <w:t xml:space="preserve">(นักศึกษาชาย) ไม่หายนะ</w:t>
      </w:r>
    </w:p>
    <w:p>
      <w:pPr>
        <w:pStyle w:val="BodyText"/>
      </w:pPr>
      <w:r>
        <w:t xml:space="preserve">(อาจารย์สุธิรา) แล้วรอบพี่อี๊ดทุกรอบเลยพี่อี๊ด</w:t>
      </w:r>
    </w:p>
    <w:p>
      <w:pPr>
        <w:pStyle w:val="BodyText"/>
      </w:pPr>
      <w:r>
        <w:t xml:space="preserve">(พี่อี๊ด) อ๋อ ค่ะอาจารย์เพราะว่าเสียงหายไปน่ะค่ะ เพราะ 2 ครั้ง อาจารย์เข้า 2 ครั้งก็เป็น เพราะตอนแรกก็ปกติเหมือนเราเริ่มปกติเลย ชั่วโมงหนึ่งผ่านไปปรากฏบอกเสียงไม่ได้ยินเสียอย่างนั้น พี่อี๊ดไม่ได้ยินเสียงอย่างนั้น ฝั่งเราเทสต์ไมค์ไป ปรากฏว่าทาง Caption เขาได้ยินเขาก็พิมพ์ ที่อาจารย์พูดมาน่ะค่ะ ฝั่งเราไม่ได้ยิน แต่ฝั่งเราเห็นที่บอกว่าอาจารย์พูดอย่างนี้ ๆ อยู่น่ะค่ะ ทางเราต้องรอทางฝ่ายเทคนิครอให้เขาเข้ามาดูแลน่ะค่ะ ต้องขอโทษอาจารย์ด้วยเงียบกันไปอยู่นานเลย เพราะว่าต้องให้ทางฝ่ายเทคนิคช่วย</w:t>
      </w:r>
    </w:p>
    <w:p>
      <w:pPr>
        <w:pStyle w:val="BodyText"/>
      </w:pPr>
      <w:r>
        <w:t xml:space="preserve">(อาจารย์สุธิรา) เพราะก็สงสัย ถ้าเป็นแต่แรก ไม่เอ๊ะใจ ปรากฏสอนครบชั่วโมงเป็นทุกที</w:t>
      </w:r>
    </w:p>
    <w:p>
      <w:pPr>
        <w:pStyle w:val="BodyText"/>
      </w:pPr>
      <w:r>
        <w:t xml:space="preserve">(พี่อี๊ด) ค่ะ แต่ว่าทางเน็ตทาง TTRS ก็ปกตินะคะ อาจารย์</w:t>
      </w:r>
    </w:p>
    <w:p>
      <w:pPr>
        <w:pStyle w:val="BodyText"/>
      </w:pPr>
      <w:r>
        <w:t xml:space="preserve">(อาจารย์สุธิรา) ของในห้องก็ปกติค่ะ เพราะถ้าหลุดมันก็น่าจะใช้ไม่ได้ เน็ตไม่หลุด เพราะอาจารย์ก็พยายามลองไปเปิด Google เปิดอะไรมันก็ยังใช้ได้</w:t>
      </w:r>
    </w:p>
    <w:p>
      <w:pPr>
        <w:pStyle w:val="BodyText"/>
      </w:pPr>
      <w:r>
        <w:t xml:space="preserve">(พี่อี๊ด) ค่ะ แต่เสียงไม่มาเลย</w:t>
      </w:r>
    </w:p>
    <w:p>
      <w:pPr>
        <w:pStyle w:val="BodyText"/>
      </w:pPr>
      <w:r>
        <w:t xml:space="preserve">(อาจารย์สุธิรา) นั่นน่ะสิ</w:t>
      </w:r>
    </w:p>
    <w:p>
      <w:pPr>
        <w:pStyle w:val="BodyText"/>
      </w:pPr>
      <w:r>
        <w:t xml:space="preserve">(พี่อี๊ด) ค่ะ</w:t>
      </w:r>
    </w:p>
    <w:p>
      <w:pPr>
        <w:pStyle w:val="BodyText"/>
      </w:pPr>
      <w:r>
        <w:t xml:space="preserve">(อาจารย์สุธิรา) เลยไม่แน่ใจว่าเกิดจากอะไร</w:t>
      </w:r>
    </w:p>
    <w:p>
      <w:pPr>
        <w:pStyle w:val="BodyText"/>
      </w:pPr>
      <w:r>
        <w:t xml:space="preserve">(พี่อี๊ด) ค่ะ ต้องให้ทาง NECTEC น่ะค่ะ ขอโทษอาจารย์ด้วยนะคะ</w:t>
      </w:r>
    </w:p>
    <w:p>
      <w:pPr>
        <w:pStyle w:val="BodyText"/>
      </w:pPr>
      <w:r>
        <w:t xml:space="preserve">(อาจารย์สุธิรา) ค่ะ ไม่เป็นไรค่ะ เพราะพอดีน้อง ๆ ล่ามที่ศูนย์เขาก็แสตนบายอยู่แล้วก็ไม่มีปัญหาเราก็สลับได้ พอฉุกเฉิน เซ็ตนั้นก็จะเข้าแทน</w:t>
      </w:r>
    </w:p>
    <w:p>
      <w:pPr>
        <w:pStyle w:val="BodyText"/>
      </w:pPr>
      <w:r>
        <w:t xml:space="preserve">(พี่อี๊ด) อาจารย์รักษาสุขภาพนะคะ</w:t>
      </w:r>
    </w:p>
    <w:p>
      <w:pPr>
        <w:pStyle w:val="BodyText"/>
      </w:pPr>
      <w:r>
        <w:t xml:space="preserve">(พี่การ์ตูน) อ. แม่คะ หนูขออีกนิดหนึ่งได้ไหมคะ คือ หนูอยากได้ในเรื่องของการที่ให้พี่ ๆ เขาช่วยบอกนิดหนึ่งค่ะ วันนี้จะใช้ล่ามสตูดิโอของ TTRS หรือว่าจะใช้ Zoom หรือจะใช้ของ Google Meet เพราะว่าทางนี้ต้องเตรียมสตูฯ น่ะค่ะ</w:t>
      </w:r>
    </w:p>
    <w:p>
      <w:pPr>
        <w:pStyle w:val="BodyText"/>
      </w:pPr>
      <w:r>
        <w:t xml:space="preserve">(อาจารย์สุธิรา) ค่ะ คือ พอดีที่แจ้งเมื่อวานน่ะ อาการมันเป็นเมื่อวาน เพราะตอนแรกก็ว่าจะเข้าห้องปกตินั่นล่ะ คือถ้าอาจารย์ไม่ป่วยก็จะใช้ปกติแล้วนะคะ</w:t>
      </w:r>
    </w:p>
    <w:p>
      <w:pPr>
        <w:pStyle w:val="BodyText"/>
      </w:pPr>
      <w:r>
        <w:t xml:space="preserve">(พี่การ์ตูน) ค่ะ</w:t>
      </w:r>
    </w:p>
    <w:p>
      <w:pPr>
        <w:pStyle w:val="BodyText"/>
      </w:pPr>
      <w:r>
        <w:t xml:space="preserve">(อาจารย์สุธิรา) ใช่แต่พอดีเมื่อวานน่ะค่ะ รู้สึกเป็นไข้แล้ว ก็เลยได้แจ้งเมื่อวาน</w:t>
      </w:r>
    </w:p>
    <w:p>
      <w:pPr>
        <w:pStyle w:val="BodyText"/>
      </w:pPr>
      <w:r>
        <w:t xml:space="preserve">(พี่การ์ตูน) อ๋อ ได้ค่ะ อย่างไรรบกวนพี่ ๆ ช่วยบอกนิดหนึ่งน่ะค่ะ อาจจะบอกหรือว่าบอกช่วงเช้าก็ได้นะคะ หรือเอาที่พี่สะดวกหรือว่าอาจารย์ผู้สอนสะดวกอะไรอย่างนี้นะคะ</w:t>
      </w:r>
    </w:p>
    <w:p>
      <w:pPr>
        <w:pStyle w:val="BodyText"/>
      </w:pPr>
      <w:r>
        <w:t xml:space="preserve">(อาจารย์สุธิรา) แจ้งเขาตั้งแต่เมื่อวานแล้วค่ะ</w:t>
      </w:r>
    </w:p>
    <w:p>
      <w:pPr>
        <w:pStyle w:val="BodyText"/>
      </w:pPr>
      <w:r>
        <w:t xml:space="preserve">(พี่การ์ตูน) อ๋อค่ะ พอดีว่าพี่ปอยน่ะบอก แต่มันจะมีอีกเคสหนึ่งเอ๊อย่างไรเอ่ย</w:t>
      </w:r>
    </w:p>
    <w:p>
      <w:pPr>
        <w:pStyle w:val="BodyText"/>
      </w:pPr>
      <w:r>
        <w:t xml:space="preserve">(อาจารย์สุธิรา) เหมือนไม่รู้ว่าอย่างไร</w:t>
      </w:r>
    </w:p>
    <w:p>
      <w:pPr>
        <w:pStyle w:val="BodyText"/>
      </w:pPr>
      <w:r>
        <w:t xml:space="preserve">(พี่การ์ตูน) ใช่ค่ะ สำหรับวิชาอื่น ๆ ด้วย ทางเราจะได้เตรียมตัวให้พร้อมสำหรับการเรียนของนักเรียนหูหนวกฝั่งสกล</w:t>
      </w:r>
    </w:p>
    <w:p>
      <w:pPr>
        <w:pStyle w:val="BodyText"/>
      </w:pPr>
      <w:r>
        <w:t xml:space="preserve">(นคร)น่ะค่ะ</w:t>
      </w:r>
    </w:p>
    <w:p>
      <w:pPr>
        <w:pStyle w:val="BodyText"/>
      </w:pPr>
      <w:r>
        <w:t xml:space="preserve">(อาจารย์สุธิรา) ได้ค่ะ เดี๋ยวจะแจ้งให้ เขาแจ้งอาจารย์</w:t>
      </w:r>
    </w:p>
    <w:p>
      <w:pPr>
        <w:pStyle w:val="BodyText"/>
      </w:pPr>
      <w:r>
        <w:t xml:space="preserve">(พี่การ์ตูน) ค่ะ</w:t>
      </w:r>
    </w:p>
    <w:p>
      <w:pPr>
        <w:pStyle w:val="BodyText"/>
      </w:pPr>
      <w:r>
        <w:t xml:space="preserve">(อาจารย์สุธิรา) โอเค</w:t>
      </w:r>
    </w:p>
    <w:p>
      <w:pPr>
        <w:pStyle w:val="BodyText"/>
      </w:pPr>
      <w:r>
        <w:t xml:space="preserve">(พี่การ์ตูน) ขอบคุณนะคะ</w:t>
      </w:r>
    </w:p>
    <w:p>
      <w:pPr>
        <w:pStyle w:val="BodyText"/>
      </w:pPr>
      <w:r>
        <w:t xml:space="preserve">(อาจารย์สุธิรา) ค่ะ วันนี้บ๊ายบายค่ะเด็ก ๆ</w:t>
      </w:r>
    </w:p>
    <w:p>
      <w:pPr>
        <w:pStyle w:val="BodyText"/>
      </w:pPr>
      <w:r>
        <w:t xml:space="preserve">(นักศึกษาชาย)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1-12-16T03:44:35Z</dcterms:created>
  <dcterms:modified xsi:type="dcterms:W3CDTF">2021-12-16T03: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ธันวาคม 2564 เวลา 08.50 น.</vt:lpwstr>
  </property>
  <property fmtid="{D5CDD505-2E9C-101B-9397-08002B2CF9AE}" pid="3" name="subtitle">
    <vt:lpwstr/>
  </property>
</Properties>
</file>